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B69DF" w14:textId="68693535" w:rsidR="009C7722" w:rsidRPr="004749D0" w:rsidRDefault="00F17132" w:rsidP="009C7722">
      <w:pPr>
        <w:pStyle w:val="BodyTextIndent"/>
        <w:spacing w:after="0" w:line="240" w:lineRule="auto"/>
        <w:rPr>
          <w:rFonts w:asciiTheme="minorHAnsi" w:hAnsiTheme="minorHAnsi" w:cstheme="minorHAnsi"/>
          <w:b/>
          <w:lang w:val="en-US"/>
        </w:rPr>
      </w:pPr>
      <w:r w:rsidRPr="004749D0">
        <w:rPr>
          <w:rFonts w:asciiTheme="minorHAnsi" w:hAnsiTheme="minorHAnsi" w:cstheme="minorHAnsi"/>
          <w:b/>
          <w:noProof/>
          <w:lang w:val="en-GB"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8892DDE" wp14:editId="7E9A5835">
                <wp:simplePos x="0" y="0"/>
                <wp:positionH relativeFrom="column">
                  <wp:posOffset>-58831</wp:posOffset>
                </wp:positionH>
                <wp:positionV relativeFrom="paragraph">
                  <wp:posOffset>20917</wp:posOffset>
                </wp:positionV>
                <wp:extent cx="6334760" cy="8427085"/>
                <wp:effectExtent l="9525" t="13970" r="889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842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FDBEF" w14:textId="77777777" w:rsidR="009C7722" w:rsidRPr="006268FB" w:rsidRDefault="009C7722" w:rsidP="009C7722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eclaration Form for 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005419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4B2B2B8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Title of abstract: </w:t>
                            </w:r>
                          </w:p>
                          <w:p w14:paraId="067F2DC4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580B617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7A7D579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s of authors: </w:t>
                            </w:r>
                          </w:p>
                          <w:p w14:paraId="0CB54D5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265AA6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147CF92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AF2E1D1" w14:textId="77777777" w:rsidR="009C7722" w:rsidRPr="006268FB" w:rsidRDefault="008E07C1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Address</w:t>
                            </w:r>
                            <w:r w:rsidR="009C7722" w:rsidRPr="006268FB">
                              <w:rPr>
                                <w:rFonts w:ascii="Times New Roman" w:hAnsi="Times New Roman"/>
                              </w:rPr>
                              <w:t xml:space="preserve">(es) of Institution/s where the work was carried out: </w:t>
                            </w:r>
                          </w:p>
                          <w:p w14:paraId="42CDD73B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6DC6D722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038385A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of author who will present the abstract: </w:t>
                            </w:r>
                          </w:p>
                          <w:p w14:paraId="07D6980F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E94363D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I declare that the above abstract reports the results of original research work and that its content has not been published or submitted for publication</w:t>
                            </w:r>
                            <w:r w:rsidR="005F005C">
                              <w:rPr>
                                <w:rFonts w:ascii="Times New Roman" w:hAnsi="Times New Roman"/>
                              </w:rPr>
                              <w:t xml:space="preserve"> or presented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 elsewhere.</w:t>
                            </w:r>
                          </w:p>
                          <w:p w14:paraId="26F1B29F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&amp; Signature of the </w:t>
                            </w: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Corresponding Author:</w:t>
                            </w:r>
                          </w:p>
                          <w:p w14:paraId="215E3A9B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Address:</w:t>
                            </w:r>
                          </w:p>
                          <w:p w14:paraId="36FB12AB" w14:textId="77777777" w:rsidR="009C7722" w:rsidRPr="006268FB" w:rsidRDefault="009C7722" w:rsidP="00F17132">
                            <w:pPr>
                              <w:jc w:val="both"/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Date:</w:t>
                            </w:r>
                          </w:p>
                          <w:p w14:paraId="5907F31A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1060324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EB3359F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C1D01C8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FDA3A96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20659A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892DD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.65pt;margin-top:1.65pt;width:498.8pt;height:663.5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">
                <v:textbox>
                  <w:txbxContent>
                    <w:p w14:paraId="3DDFDBEF" w14:textId="77777777" w:rsidR="009C7722" w:rsidRPr="006268FB" w:rsidRDefault="009C7722" w:rsidP="009C7722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Declaration Form for </w:t>
                      </w:r>
                      <w:r w:rsidRPr="006268FB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Corresponding Author</w:t>
                      </w: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005419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74B2B2B8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Title of abstract: </w:t>
                      </w:r>
                    </w:p>
                    <w:p w14:paraId="067F2DC4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580B617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47A7D579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s of authors: </w:t>
                      </w:r>
                    </w:p>
                    <w:p w14:paraId="0CB54D5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2265AA6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3147CF92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2AF2E1D1" w14:textId="77777777" w:rsidR="009C7722" w:rsidRPr="006268FB" w:rsidRDefault="008E07C1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Address</w:t>
                      </w:r>
                      <w:r w:rsidR="009C7722" w:rsidRPr="006268FB">
                        <w:rPr>
                          <w:rFonts w:ascii="Times New Roman" w:hAnsi="Times New Roman"/>
                        </w:rPr>
                        <w:t xml:space="preserve">(es) of Institution/s where the work was carried out: </w:t>
                      </w:r>
                    </w:p>
                    <w:p w14:paraId="42CDD73B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6DC6D722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0038385A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of author who will present the abstract: </w:t>
                      </w:r>
                    </w:p>
                    <w:p w14:paraId="07D6980F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</w:p>
                    <w:p w14:paraId="4E94363D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I declare that the above abstract reports the results of original research work and that its content has not been published or submitted for publication</w:t>
                      </w:r>
                      <w:r w:rsidR="005F005C">
                        <w:rPr>
                          <w:rFonts w:ascii="Times New Roman" w:hAnsi="Times New Roman"/>
                        </w:rPr>
                        <w:t xml:space="preserve"> or presented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 elsewhere.</w:t>
                      </w:r>
                    </w:p>
                    <w:p w14:paraId="26F1B29F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&amp; Signature of the </w:t>
                      </w: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Corresponding Author:</w:t>
                      </w:r>
                    </w:p>
                    <w:p w14:paraId="215E3A9B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Address:</w:t>
                      </w:r>
                    </w:p>
                    <w:p w14:paraId="36FB12AB" w14:textId="77777777" w:rsidR="009C7722" w:rsidRPr="006268FB" w:rsidRDefault="009C7722" w:rsidP="00F17132">
                      <w:pPr>
                        <w:jc w:val="both"/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Date:</w:t>
                      </w:r>
                    </w:p>
                    <w:p w14:paraId="5907F31A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21060324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7EB3359F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C1D01C8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FDA3A96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20659A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89647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0DFAB2E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FB6D2E9" w14:textId="1F0A479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3C60E4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01DDD1B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4B83A8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AAB736A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E777FE6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97284F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9635BC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3C4EB0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478A66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1393E4B5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BB9A4D5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BF5583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E472CB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B8A914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DF3A70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75CBDB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BE627E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796E699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3194F3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D004CA5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F8905BE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6AE45E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06BBAC3F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8CBA8C1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6815D2F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84B72A6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17A1C20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495DEF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496FCB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1F69329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1C5F930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2F55A5D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99876E7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91662F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ADEAE6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BD4E8F3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41F99C27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1FE850E6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2E743B0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C097394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51A3CE28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1428A2C2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75F8B83A" w14:textId="77777777" w:rsidR="009C7722" w:rsidRPr="004749D0" w:rsidRDefault="009C7722" w:rsidP="009C7722">
      <w:pPr>
        <w:pStyle w:val="BodyTextIndent"/>
        <w:spacing w:after="0" w:line="240" w:lineRule="auto"/>
        <w:ind w:left="1440" w:hanging="705"/>
        <w:rPr>
          <w:rFonts w:asciiTheme="minorHAnsi" w:hAnsiTheme="minorHAnsi" w:cstheme="minorHAnsi"/>
          <w:b/>
          <w:lang w:val="es-ES"/>
        </w:rPr>
      </w:pPr>
    </w:p>
    <w:p w14:paraId="304B4C2E" w14:textId="272B2BCA" w:rsidR="009C7722" w:rsidRPr="004749D0" w:rsidRDefault="009C7722" w:rsidP="00F17132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4749D0">
        <w:rPr>
          <w:rFonts w:asciiTheme="minorHAnsi" w:hAnsiTheme="minorHAnsi" w:cstheme="minorHAnsi"/>
          <w:b/>
          <w:bCs/>
          <w:sz w:val="28"/>
          <w:szCs w:val="28"/>
        </w:rPr>
        <w:t>Abstract template</w:t>
      </w:r>
    </w:p>
    <w:sectPr w:rsidR="009C7722" w:rsidRPr="004749D0" w:rsidSect="004749D0">
      <w:headerReference w:type="default" r:id="rId7"/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8B24B" w14:textId="77777777" w:rsidR="00907772" w:rsidRDefault="00907772">
      <w:pPr>
        <w:spacing w:after="0" w:line="240" w:lineRule="auto"/>
      </w:pPr>
      <w:r>
        <w:separator/>
      </w:r>
    </w:p>
  </w:endnote>
  <w:endnote w:type="continuationSeparator" w:id="0">
    <w:p w14:paraId="098C9A14" w14:textId="77777777" w:rsidR="00907772" w:rsidRDefault="00907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F7CE5" w14:textId="77777777" w:rsidR="00907772" w:rsidRDefault="00907772">
      <w:pPr>
        <w:spacing w:after="0" w:line="240" w:lineRule="auto"/>
      </w:pPr>
      <w:r>
        <w:separator/>
      </w:r>
    </w:p>
  </w:footnote>
  <w:footnote w:type="continuationSeparator" w:id="0">
    <w:p w14:paraId="51883A8D" w14:textId="77777777" w:rsidR="00907772" w:rsidRDefault="00907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1788A" w14:textId="77777777" w:rsidR="00BA5328" w:rsidRDefault="008E07C1" w:rsidP="00621C61">
    <w:pPr>
      <w:pStyle w:val="Header"/>
      <w:spacing w:after="0"/>
    </w:pPr>
    <w:r>
      <w:rPr>
        <w:lang w:val="en-US"/>
      </w:rPr>
      <w:tab/>
    </w:r>
  </w:p>
  <w:p w14:paraId="2DDA3C13" w14:textId="77777777" w:rsidR="00BA5328" w:rsidRDefault="00907772" w:rsidP="00BA5328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87C0F"/>
    <w:multiLevelType w:val="singleLevel"/>
    <w:tmpl w:val="3E5489F2"/>
    <w:lvl w:ilvl="0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" w15:restartNumberingAfterBreak="0">
    <w:nsid w:val="359D7F2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7BC7238"/>
    <w:multiLevelType w:val="hybridMultilevel"/>
    <w:tmpl w:val="7AD832C2"/>
    <w:lvl w:ilvl="0" w:tplc="2D300440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81196A"/>
    <w:multiLevelType w:val="hybridMultilevel"/>
    <w:tmpl w:val="A17A39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01004CA"/>
    <w:multiLevelType w:val="multilevel"/>
    <w:tmpl w:val="66D0BCB2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bullet"/>
      <w:lvlText w:val=""/>
      <w:lvlJc w:val="left"/>
      <w:pPr>
        <w:tabs>
          <w:tab w:val="num" w:pos="1089"/>
        </w:tabs>
        <w:ind w:left="1089" w:hanging="369"/>
      </w:pPr>
      <w:rPr>
        <w:rFonts w:ascii="Wingdings 3" w:hAnsi="Wingdings 3" w:hint="default"/>
        <w:color w:val="auto"/>
        <w:sz w:val="18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743261BB"/>
    <w:multiLevelType w:val="singleLevel"/>
    <w:tmpl w:val="158A97F2"/>
    <w:lvl w:ilvl="0">
      <w:start w:val="5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6" w15:restartNumberingAfterBreak="0">
    <w:nsid w:val="76B42ECC"/>
    <w:multiLevelType w:val="multilevel"/>
    <w:tmpl w:val="66D0BCB2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bullet"/>
      <w:lvlText w:val=""/>
      <w:lvlJc w:val="left"/>
      <w:pPr>
        <w:tabs>
          <w:tab w:val="num" w:pos="1089"/>
        </w:tabs>
        <w:ind w:left="1089" w:hanging="369"/>
      </w:pPr>
      <w:rPr>
        <w:rFonts w:ascii="Wingdings 3" w:hAnsi="Wingdings 3" w:hint="default"/>
        <w:color w:val="auto"/>
        <w:sz w:val="18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MDW1MDU0NDK1MDBT0lEKTi0uzszPAykwrAUAnIjUtywAAAA="/>
  </w:docVars>
  <w:rsids>
    <w:rsidRoot w:val="009C7722"/>
    <w:rsid w:val="00015B61"/>
    <w:rsid w:val="000F38C6"/>
    <w:rsid w:val="00185FBD"/>
    <w:rsid w:val="001A7EC4"/>
    <w:rsid w:val="001D7E1B"/>
    <w:rsid w:val="001E0144"/>
    <w:rsid w:val="002659B8"/>
    <w:rsid w:val="00286039"/>
    <w:rsid w:val="002F1592"/>
    <w:rsid w:val="00316371"/>
    <w:rsid w:val="0033186F"/>
    <w:rsid w:val="0034575B"/>
    <w:rsid w:val="003D23BF"/>
    <w:rsid w:val="004036E1"/>
    <w:rsid w:val="004749D0"/>
    <w:rsid w:val="004840EC"/>
    <w:rsid w:val="004C6287"/>
    <w:rsid w:val="004F1CE0"/>
    <w:rsid w:val="005569F8"/>
    <w:rsid w:val="005701C7"/>
    <w:rsid w:val="005F005C"/>
    <w:rsid w:val="005F409B"/>
    <w:rsid w:val="006268FB"/>
    <w:rsid w:val="006679BA"/>
    <w:rsid w:val="00674E95"/>
    <w:rsid w:val="006E4A91"/>
    <w:rsid w:val="00700055"/>
    <w:rsid w:val="00841E80"/>
    <w:rsid w:val="0087608E"/>
    <w:rsid w:val="00877B65"/>
    <w:rsid w:val="008B01A8"/>
    <w:rsid w:val="008E07C1"/>
    <w:rsid w:val="008E29C4"/>
    <w:rsid w:val="00907772"/>
    <w:rsid w:val="009124C3"/>
    <w:rsid w:val="009C7722"/>
    <w:rsid w:val="009D6748"/>
    <w:rsid w:val="00A71343"/>
    <w:rsid w:val="00AD5640"/>
    <w:rsid w:val="00B049E0"/>
    <w:rsid w:val="00B46027"/>
    <w:rsid w:val="00B52F20"/>
    <w:rsid w:val="00C13D9E"/>
    <w:rsid w:val="00CB7102"/>
    <w:rsid w:val="00CC79E3"/>
    <w:rsid w:val="00E03138"/>
    <w:rsid w:val="00E57FB8"/>
    <w:rsid w:val="00E707F5"/>
    <w:rsid w:val="00F17132"/>
    <w:rsid w:val="00F72BDB"/>
    <w:rsid w:val="00F84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BDFBC"/>
  <w15:docId w15:val="{5A8D90E1-187E-4A5F-A496-EDEF7FDE6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722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9C7722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9C7722"/>
    <w:pPr>
      <w:keepNext/>
      <w:spacing w:before="240" w:after="60" w:line="240" w:lineRule="auto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7722"/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9C7722"/>
    <w:rPr>
      <w:rFonts w:ascii="Arial" w:eastAsia="Times New Roman" w:hAnsi="Arial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rsid w:val="009C7722"/>
    <w:pPr>
      <w:spacing w:after="0" w:line="360" w:lineRule="auto"/>
      <w:jc w:val="both"/>
    </w:pPr>
    <w:rPr>
      <w:rFonts w:ascii="Arial" w:hAnsi="Arial"/>
      <w:sz w:val="20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9C7722"/>
    <w:rPr>
      <w:rFonts w:ascii="Arial" w:eastAsia="Times New Roman" w:hAnsi="Arial" w:cs="Times New Roman"/>
      <w:sz w:val="20"/>
      <w:szCs w:val="24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unhideWhenUsed/>
    <w:rsid w:val="009C7722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9C772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ListParagraph">
    <w:name w:val="List Paragraph"/>
    <w:basedOn w:val="Normal"/>
    <w:uiPriority w:val="34"/>
    <w:qFormat/>
    <w:rsid w:val="009C7722"/>
    <w:pPr>
      <w:ind w:left="720"/>
      <w:contextualSpacing/>
    </w:pPr>
    <w:rPr>
      <w:rFonts w:eastAsia="Calibri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B61"/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B61"/>
    <w:rPr>
      <w:rFonts w:ascii="Calibri" w:eastAsia="Calibri" w:hAnsi="Calibri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E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E1B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mark0p3kpfugz">
    <w:name w:val="mark0p3kpfugz"/>
    <w:basedOn w:val="DefaultParagraphFont"/>
    <w:rsid w:val="006E4A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ani Wijewardene</dc:creator>
  <cp:keywords/>
  <dc:description/>
  <cp:lastModifiedBy>Thisaranie Kaluarachchi</cp:lastModifiedBy>
  <cp:revision>9</cp:revision>
  <cp:lastPrinted>2018-07-02T17:38:00Z</cp:lastPrinted>
  <dcterms:created xsi:type="dcterms:W3CDTF">2021-08-08T15:09:00Z</dcterms:created>
  <dcterms:modified xsi:type="dcterms:W3CDTF">2022-07-22T13:20:00Z</dcterms:modified>
</cp:coreProperties>
</file>